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794D8" w14:textId="6E262228" w:rsidR="00D05C38" w:rsidRPr="008F3B0A" w:rsidRDefault="00E24A97" w:rsidP="008F3B0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F3B0A">
        <w:rPr>
          <w:rFonts w:ascii="Times New Roman" w:hAnsi="Times New Roman" w:cs="Times New Roman"/>
          <w:b/>
          <w:bCs/>
          <w:sz w:val="40"/>
          <w:szCs w:val="40"/>
        </w:rPr>
        <w:t>SNAP SHOES</w:t>
      </w:r>
    </w:p>
    <w:p w14:paraId="0D6197CB" w14:textId="77777777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7F9403B" w14:textId="025C941B" w:rsidR="00304FF1" w:rsidRDefault="00304FF1" w:rsidP="008F3B0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uilt an IMS application for Snap Shoes, a company known for </w:t>
      </w:r>
      <w:r w:rsidR="000F59FC">
        <w:rPr>
          <w:rFonts w:ascii="Times New Roman" w:hAnsi="Times New Roman" w:cs="Times New Roman"/>
          <w:sz w:val="28"/>
          <w:szCs w:val="28"/>
        </w:rPr>
        <w:t xml:space="preserve">selling the latest shoe models from various reputed brands. </w:t>
      </w:r>
    </w:p>
    <w:p w14:paraId="4B456451" w14:textId="5E0DD668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rom a business perspective</w:t>
      </w:r>
      <w:r w:rsidR="005E740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IMS application plays a vital role for the company, the mai</w:t>
      </w:r>
      <w:r w:rsidR="005E740C">
        <w:rPr>
          <w:rFonts w:ascii="Times New Roman" w:hAnsi="Times New Roman" w:cs="Times New Roman"/>
          <w:sz w:val="28"/>
          <w:szCs w:val="28"/>
        </w:rPr>
        <w:t>n</w:t>
      </w:r>
      <w:r>
        <w:rPr>
          <w:rFonts w:ascii="Times New Roman" w:hAnsi="Times New Roman" w:cs="Times New Roman"/>
          <w:sz w:val="28"/>
          <w:szCs w:val="28"/>
        </w:rPr>
        <w:t xml:space="preserve"> goal being resource management and procurement.</w:t>
      </w:r>
    </w:p>
    <w:p w14:paraId="5482C604" w14:textId="6C8B5747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main business operation ideology revolves around some important aspects :</w:t>
      </w:r>
    </w:p>
    <w:p w14:paraId="38A03DCC" w14:textId="5DBE428D" w:rsidR="000F59FC" w:rsidRPr="000F59FC" w:rsidRDefault="000F59FC" w:rsidP="008F3B0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VES MONEY</w:t>
      </w:r>
      <w:r w:rsidRPr="000F59FC">
        <w:rPr>
          <w:rFonts w:ascii="Times New Roman" w:hAnsi="Times New Roman" w:cs="Times New Roman"/>
          <w:sz w:val="28"/>
          <w:szCs w:val="28"/>
        </w:rPr>
        <w:t xml:space="preserve">: </w:t>
      </w:r>
      <w:r w:rsidRPr="000F59FC">
        <w:rPr>
          <w:rFonts w:ascii="Times New Roman" w:hAnsi="Times New Roman" w:cs="Times New Roman"/>
          <w:sz w:val="28"/>
          <w:szCs w:val="28"/>
          <w:shd w:val="clear" w:color="auto" w:fill="FFFFFF"/>
        </w:rPr>
        <w:t>Inventory management allows a company to avoid this risk, ordering just enough to meet consumer demand – no more, no less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670BFAAE" w14:textId="726175EF" w:rsidR="000F59FC" w:rsidRPr="000F59FC" w:rsidRDefault="000F59FC" w:rsidP="008F3B0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TISFY CUSTOMERS: </w:t>
      </w:r>
      <w:r>
        <w:rPr>
          <w:rFonts w:ascii="Source Sans Pro" w:hAnsi="Source Sans Pro"/>
          <w:color w:val="595959"/>
          <w:sz w:val="26"/>
          <w:szCs w:val="26"/>
          <w:shd w:val="clear" w:color="auto" w:fill="FFFFFF"/>
        </w:rPr>
        <w:t> </w:t>
      </w:r>
      <w:r w:rsidRPr="000F59FC">
        <w:rPr>
          <w:rFonts w:ascii="Times New Roman" w:hAnsi="Times New Roman" w:cs="Times New Roman"/>
          <w:sz w:val="28"/>
          <w:szCs w:val="28"/>
          <w:shd w:val="clear" w:color="auto" w:fill="FFFFFF"/>
        </w:rPr>
        <w:t>Consistently running out of stock can lead to permanent customer losses and eventually an unprofitable business. Inventory management keeps a record of customer demand and turns this information into smart, efficient ordering.</w:t>
      </w:r>
    </w:p>
    <w:p w14:paraId="1FF647C3" w14:textId="67A2B4DD" w:rsidR="000F59FC" w:rsidRPr="000F59FC" w:rsidRDefault="000F59FC" w:rsidP="008F3B0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EEPING THE WAREHOUSE ORGAN</w:t>
      </w:r>
      <w:r w:rsidR="005E740C">
        <w:rPr>
          <w:rFonts w:ascii="Times New Roman" w:hAnsi="Times New Roman" w:cs="Times New Roman"/>
          <w:sz w:val="28"/>
          <w:szCs w:val="28"/>
        </w:rPr>
        <w:t>IS</w:t>
      </w:r>
      <w:r>
        <w:rPr>
          <w:rFonts w:ascii="Times New Roman" w:hAnsi="Times New Roman" w:cs="Times New Roman"/>
          <w:sz w:val="28"/>
          <w:szCs w:val="28"/>
        </w:rPr>
        <w:t>ED</w:t>
      </w:r>
      <w:r w:rsidRPr="000F59FC">
        <w:rPr>
          <w:rFonts w:ascii="Times New Roman" w:hAnsi="Times New Roman" w:cs="Times New Roman"/>
          <w:sz w:val="28"/>
          <w:szCs w:val="28"/>
        </w:rPr>
        <w:t xml:space="preserve">: </w:t>
      </w:r>
      <w:r w:rsidRPr="000F59FC">
        <w:rPr>
          <w:rFonts w:ascii="Times New Roman" w:hAnsi="Times New Roman" w:cs="Times New Roman"/>
          <w:sz w:val="28"/>
          <w:szCs w:val="28"/>
          <w:shd w:val="clear" w:color="auto" w:fill="FFFFFF"/>
        </w:rPr>
        <w:t> Proper inventory management supports an organized warehouse, with carefully tracked inventory and supply chain movement.</w:t>
      </w:r>
    </w:p>
    <w:p w14:paraId="6C656356" w14:textId="177186B7" w:rsidR="000F59FC" w:rsidRPr="000F59FC" w:rsidRDefault="000F59FC" w:rsidP="008F3B0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VES TIME</w:t>
      </w:r>
      <w:r w:rsidRPr="000F59FC">
        <w:rPr>
          <w:rFonts w:ascii="Times New Roman" w:hAnsi="Times New Roman" w:cs="Times New Roman"/>
          <w:sz w:val="28"/>
          <w:szCs w:val="28"/>
        </w:rPr>
        <w:t xml:space="preserve">: </w:t>
      </w:r>
      <w:r w:rsidRPr="000F59FC">
        <w:rPr>
          <w:rFonts w:ascii="Times New Roman" w:hAnsi="Times New Roman" w:cs="Times New Roman"/>
          <w:sz w:val="28"/>
          <w:szCs w:val="28"/>
          <w:shd w:val="clear" w:color="auto" w:fill="FFFFFF"/>
        </w:rPr>
        <w:t>Keeping track of your products in real</w:t>
      </w:r>
      <w:r w:rsidR="005E740C">
        <w:rPr>
          <w:rFonts w:ascii="Times New Roman" w:hAnsi="Times New Roman" w:cs="Times New Roman"/>
          <w:sz w:val="28"/>
          <w:szCs w:val="28"/>
          <w:shd w:val="clear" w:color="auto" w:fill="FFFFFF"/>
        </w:rPr>
        <w:t>-</w:t>
      </w:r>
      <w:r w:rsidRPr="000F59FC">
        <w:rPr>
          <w:rFonts w:ascii="Times New Roman" w:hAnsi="Times New Roman" w:cs="Times New Roman"/>
          <w:sz w:val="28"/>
          <w:szCs w:val="28"/>
          <w:shd w:val="clear" w:color="auto" w:fill="FFFFFF"/>
        </w:rPr>
        <w:t>time also saves you the time it takes to recount stock or check for record accuracy</w:t>
      </w:r>
    </w:p>
    <w:p w14:paraId="4E5F1659" w14:textId="1E834C48" w:rsidR="000F59FC" w:rsidRPr="000F59FC" w:rsidRDefault="000F59FC" w:rsidP="008F3B0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ROVE CA</w:t>
      </w:r>
      <w:r w:rsidR="00F60C44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H FLOW: </w:t>
      </w:r>
      <w:r w:rsidRPr="000F59FC">
        <w:rPr>
          <w:rFonts w:ascii="Times New Roman" w:hAnsi="Times New Roman" w:cs="Times New Roman"/>
          <w:sz w:val="26"/>
          <w:szCs w:val="26"/>
          <w:shd w:val="clear" w:color="auto" w:fill="FFFFFF"/>
        </w:rPr>
        <w:t>Smart inventory management</w:t>
      </w:r>
      <w:r w:rsidR="005E740C">
        <w:rPr>
          <w:rFonts w:ascii="Times New Roman" w:hAnsi="Times New Roman" w:cs="Times New Roman"/>
          <w:sz w:val="26"/>
          <w:szCs w:val="26"/>
          <w:shd w:val="clear" w:color="auto" w:fill="FFFFFF"/>
        </w:rPr>
        <w:t>, therefore,</w:t>
      </w:r>
      <w:r w:rsidRPr="000F59FC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improves your cash flow, eliminating the need to spend large chunks of the budget all at once</w:t>
      </w:r>
    </w:p>
    <w:p w14:paraId="3980C6C8" w14:textId="491C4EC0" w:rsidR="00E24A97" w:rsidRDefault="00E24A97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06053F" w14:textId="28043880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4F84E95" w14:textId="04EB79EE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8B16418" w14:textId="2859D53F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569447" w14:textId="298318B9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5583C23" w14:textId="4507D6C4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8C7050D" w14:textId="6619BA7B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13FD12" w14:textId="0DE03CBC" w:rsidR="000F59FC" w:rsidRDefault="000F59FC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E86BDAE" w14:textId="77777777" w:rsidR="000F59FC" w:rsidRDefault="000F59FC" w:rsidP="008F3B0A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0CFF1B94" w14:textId="031E09AC" w:rsidR="00E24A97" w:rsidRPr="006C29BE" w:rsidRDefault="006C29BE" w:rsidP="008F3B0A">
      <w:pPr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lastRenderedPageBreak/>
        <w:t>Working of</w:t>
      </w:r>
      <w:r w:rsidR="00E24A97" w:rsidRPr="006C29BE">
        <w:rPr>
          <w:rFonts w:ascii="Times New Roman" w:hAnsi="Times New Roman" w:cs="Times New Roman"/>
          <w:sz w:val="40"/>
          <w:szCs w:val="40"/>
        </w:rPr>
        <w:t xml:space="preserve"> Java IMS application for Snap Shoes?</w:t>
      </w:r>
    </w:p>
    <w:p w14:paraId="7312D844" w14:textId="5AB41E7E" w:rsidR="00E24A97" w:rsidRPr="006C29BE" w:rsidRDefault="00E24A97" w:rsidP="008F3B0A">
      <w:pPr>
        <w:jc w:val="both"/>
        <w:rPr>
          <w:rFonts w:ascii="Times New Roman" w:hAnsi="Times New Roman" w:cs="Times New Roman"/>
          <w:sz w:val="28"/>
          <w:szCs w:val="28"/>
        </w:rPr>
      </w:pPr>
      <w:r w:rsidRPr="006C29BE">
        <w:rPr>
          <w:rFonts w:ascii="Times New Roman" w:hAnsi="Times New Roman" w:cs="Times New Roman"/>
          <w:sz w:val="28"/>
          <w:szCs w:val="28"/>
        </w:rPr>
        <w:t xml:space="preserve">When the main home.java page runs the instances of objects for various classes are created in the backend while the form for the main class runs in on the frontend.   </w:t>
      </w:r>
    </w:p>
    <w:p w14:paraId="3E43859E" w14:textId="3F69E0C8" w:rsidR="006C29BE" w:rsidRDefault="006C29BE" w:rsidP="008F3B0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E11F16" w14:textId="6DA883D6" w:rsidR="006C29BE" w:rsidRDefault="006C29BE" w:rsidP="008F3B0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7E4B90" wp14:editId="4F9DA3FA">
            <wp:extent cx="4492330" cy="2604135"/>
            <wp:effectExtent l="0" t="0" r="3810" b="5715"/>
            <wp:docPr id="1" name="Picture 1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U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331" cy="261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96A9" w14:textId="49130E54" w:rsidR="006C29BE" w:rsidRDefault="006C29BE" w:rsidP="008F3B0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B197771" w14:textId="02592C32" w:rsidR="006C29BE" w:rsidRDefault="006C29BE" w:rsidP="008F3B0A">
      <w:pPr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DE USED:</w:t>
      </w:r>
    </w:p>
    <w:p w14:paraId="3AF4ABEC" w14:textId="43EBEA63" w:rsidR="006C29BE" w:rsidRPr="006C29BE" w:rsidRDefault="006C29BE" w:rsidP="008F3B0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29BE">
        <w:rPr>
          <w:rFonts w:ascii="Times New Roman" w:hAnsi="Times New Roman" w:cs="Times New Roman"/>
          <w:sz w:val="28"/>
          <w:szCs w:val="28"/>
        </w:rPr>
        <w:t>NetBeans IDE 11.2</w:t>
      </w:r>
    </w:p>
    <w:p w14:paraId="4C8BB9D2" w14:textId="5A078C5A" w:rsidR="006C29BE" w:rsidRDefault="006C29BE" w:rsidP="008F3B0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29BE">
        <w:rPr>
          <w:rFonts w:ascii="Times New Roman" w:hAnsi="Times New Roman" w:cs="Times New Roman"/>
          <w:sz w:val="28"/>
          <w:szCs w:val="28"/>
        </w:rPr>
        <w:t>Java 8</w:t>
      </w:r>
    </w:p>
    <w:p w14:paraId="6EA03F7F" w14:textId="14B0CD12" w:rsidR="009E3908" w:rsidRDefault="009E3908" w:rsidP="008F3B0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DB7EE99" w14:textId="77777777" w:rsidR="009E3908" w:rsidRDefault="009E3908" w:rsidP="008F3B0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8FAC3AE" w14:textId="38CB6380" w:rsidR="009E3908" w:rsidRDefault="009E3908" w:rsidP="008F3B0A">
      <w:pPr>
        <w:jc w:val="both"/>
        <w:rPr>
          <w:rFonts w:ascii="Times New Roman" w:hAnsi="Times New Roman" w:cs="Times New Roman"/>
          <w:sz w:val="36"/>
          <w:szCs w:val="36"/>
        </w:rPr>
      </w:pPr>
      <w:r w:rsidRPr="009E3908">
        <w:rPr>
          <w:rFonts w:ascii="Times New Roman" w:hAnsi="Times New Roman" w:cs="Times New Roman"/>
          <w:sz w:val="36"/>
          <w:szCs w:val="36"/>
        </w:rPr>
        <w:t>OVERVIEW OF THE DIFFERENT FUNCTIONALITIES OF THE IMS APPLICATION:</w:t>
      </w:r>
    </w:p>
    <w:p w14:paraId="6DB4EE54" w14:textId="72A76815" w:rsidR="009E3908" w:rsidRDefault="009E3908" w:rsidP="008F3B0A">
      <w:pPr>
        <w:jc w:val="both"/>
        <w:rPr>
          <w:rFonts w:ascii="Times New Roman" w:hAnsi="Times New Roman" w:cs="Times New Roman"/>
          <w:sz w:val="28"/>
          <w:szCs w:val="28"/>
        </w:rPr>
      </w:pPr>
      <w:r w:rsidRPr="009E3908">
        <w:rPr>
          <w:rFonts w:ascii="Times New Roman" w:hAnsi="Times New Roman" w:cs="Times New Roman"/>
          <w:sz w:val="28"/>
          <w:szCs w:val="28"/>
        </w:rPr>
        <w:t xml:space="preserve">Keeping in mind </w:t>
      </w:r>
      <w:r>
        <w:rPr>
          <w:rFonts w:ascii="Times New Roman" w:hAnsi="Times New Roman" w:cs="Times New Roman"/>
          <w:sz w:val="28"/>
          <w:szCs w:val="28"/>
        </w:rPr>
        <w:t>that the application should have a sleek and clean look, not only making it highly efficient for inventory management but also user</w:t>
      </w:r>
      <w:r w:rsidR="005E740C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friendly to anyone trying to navigate through the system</w:t>
      </w:r>
    </w:p>
    <w:p w14:paraId="676B408E" w14:textId="1898701D" w:rsidR="009E3908" w:rsidRDefault="009E3908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B11CAEC" w14:textId="187B2E09" w:rsidR="009E3908" w:rsidRPr="009E3908" w:rsidRDefault="009E3908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main Home page gives an overview of what the application is mainly trying to portray. </w:t>
      </w:r>
    </w:p>
    <w:p w14:paraId="280C0A2A" w14:textId="7F77894A" w:rsidR="009E3908" w:rsidRDefault="00BC03FF" w:rsidP="008F3B0A">
      <w:pPr>
        <w:jc w:val="both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5DAABFB" wp14:editId="6211B49D">
            <wp:extent cx="5943600" cy="31769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AE980" w14:textId="19E79E6B" w:rsidR="007C13B3" w:rsidRDefault="00B316A8" w:rsidP="008F3B0A">
      <w:pPr>
        <w:jc w:val="both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65B53A2C" wp14:editId="71BBB441">
            <wp:extent cx="5943600" cy="317563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ADEA6" w14:textId="40A62182" w:rsidR="009E3908" w:rsidRDefault="009E3908" w:rsidP="008F3B0A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6B30AD3C" w14:textId="045EF06F" w:rsidR="009E3908" w:rsidRDefault="009E3908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E3908">
        <w:rPr>
          <w:rFonts w:ascii="Times New Roman" w:hAnsi="Times New Roman" w:cs="Times New Roman"/>
          <w:sz w:val="28"/>
          <w:szCs w:val="28"/>
        </w:rPr>
        <w:t>SHOW INVENTORY</w:t>
      </w:r>
      <w:r>
        <w:rPr>
          <w:rFonts w:ascii="Times New Roman" w:hAnsi="Times New Roman" w:cs="Times New Roman"/>
          <w:sz w:val="28"/>
          <w:szCs w:val="28"/>
        </w:rPr>
        <w:t>: This opens to the list of products available at present for consumer purchase.</w:t>
      </w:r>
    </w:p>
    <w:p w14:paraId="21D9BE5B" w14:textId="224DD306" w:rsidR="00C625E2" w:rsidRPr="007C13B3" w:rsidRDefault="007C13B3" w:rsidP="007C13B3">
      <w:pPr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7C13B3">
        <w:rPr>
          <w:rFonts w:ascii="Times New Roman" w:hAnsi="Times New Roman" w:cs="Times New Roman"/>
          <w:sz w:val="28"/>
          <w:szCs w:val="28"/>
        </w:rPr>
        <w:t>Customer -</w:t>
      </w:r>
    </w:p>
    <w:p w14:paraId="0D64BC9F" w14:textId="6BC61C60" w:rsidR="009E3908" w:rsidRDefault="00BC03FF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A3B8F61" wp14:editId="2A0184CD">
            <wp:extent cx="5943600" cy="31794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44689" w14:textId="1EA4DA2B" w:rsidR="00C625E2" w:rsidRDefault="007C13B3" w:rsidP="007C13B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dmin – </w:t>
      </w:r>
    </w:p>
    <w:p w14:paraId="33C69605" w14:textId="64619D6D" w:rsidR="007C13B3" w:rsidRDefault="007C13B3" w:rsidP="007C13B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FB20C33" wp14:editId="26810E30">
            <wp:extent cx="5943600" cy="317817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EFCC3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arch product -</w:t>
      </w:r>
    </w:p>
    <w:p w14:paraId="4FD3A08D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DCBC6C2" wp14:editId="4D94D0CD">
            <wp:extent cx="5943600" cy="31781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327A7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DD4F0C2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dd Product – </w:t>
      </w:r>
    </w:p>
    <w:p w14:paraId="7D251A10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11B1785" wp14:editId="67623B5B">
            <wp:extent cx="5943600" cy="31845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5E4FB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70E2CC0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lete  Product– </w:t>
      </w:r>
    </w:p>
    <w:p w14:paraId="05D7AB1A" w14:textId="77777777" w:rsidR="00A40F90" w:rsidRDefault="00A40F90" w:rsidP="00A40F90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E8BFD6E" wp14:editId="1B8649F8">
            <wp:extent cx="5943600" cy="3181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144F4" w14:textId="77777777" w:rsidR="00A40F90" w:rsidRDefault="00A40F90" w:rsidP="007C13B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40F0973" w14:textId="19A1A973" w:rsidR="00C625E2" w:rsidRPr="00C625E2" w:rsidRDefault="00C625E2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625E2">
        <w:rPr>
          <w:rFonts w:ascii="Times New Roman" w:hAnsi="Times New Roman" w:cs="Times New Roman"/>
          <w:sz w:val="28"/>
          <w:szCs w:val="28"/>
        </w:rPr>
        <w:t>PRODUCT LIST: It maintains present as well as historic data of the products.</w:t>
      </w:r>
    </w:p>
    <w:p w14:paraId="7ECE3DB5" w14:textId="3089C264" w:rsidR="00C3787D" w:rsidRPr="00C3787D" w:rsidRDefault="00C3787D" w:rsidP="00C3787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ustomer - </w:t>
      </w:r>
    </w:p>
    <w:p w14:paraId="52012160" w14:textId="2FF356C3" w:rsidR="00C625E2" w:rsidRDefault="00BC03FF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46B9EA6" wp14:editId="2A4F6263">
            <wp:extent cx="5943600" cy="3181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447EA" w14:textId="2D57A404" w:rsidR="00C3787D" w:rsidRDefault="00C3787D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163BF649" w14:textId="4610504F" w:rsidR="00C3787D" w:rsidRDefault="00C3787D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dmin – </w:t>
      </w:r>
    </w:p>
    <w:p w14:paraId="252E8D35" w14:textId="14F5410E" w:rsidR="00C3787D" w:rsidRDefault="00C3787D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763AFF2" wp14:editId="2A75FDC6">
            <wp:extent cx="5943600" cy="31737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D612C" w14:textId="25159979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8AD6B2F" w14:textId="279472CC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arch product -</w:t>
      </w:r>
    </w:p>
    <w:p w14:paraId="78236D27" w14:textId="74C6B217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5AB099B" wp14:editId="7852A0F1">
            <wp:extent cx="5943600" cy="31781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18A15" w14:textId="2FCA2A51" w:rsidR="00C625E2" w:rsidRDefault="00C625E2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79C628A2" w14:textId="38C138D3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dd Product – </w:t>
      </w:r>
    </w:p>
    <w:p w14:paraId="6CD589CB" w14:textId="34D0DE6D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0CD5A5D" wp14:editId="2525C3AF">
            <wp:extent cx="5943600" cy="31845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CADF" w14:textId="2D0D001C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6C9F3E2" w14:textId="2A478A8D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lete  Product– </w:t>
      </w:r>
    </w:p>
    <w:p w14:paraId="0E94B66D" w14:textId="750F15AC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D6D6F25" wp14:editId="2DDC3CA3">
            <wp:extent cx="5943600" cy="31813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F6D3B" w14:textId="77777777" w:rsidR="00CC1F93" w:rsidRDefault="00CC1F93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78A5412B" w14:textId="7684FA65" w:rsidR="00C625E2" w:rsidRDefault="00C625E2" w:rsidP="00BC03F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ISCOUNT AND OFFERS: Lists product details of all the ongoing offers and discounts available on site </w:t>
      </w:r>
    </w:p>
    <w:p w14:paraId="6686F0EC" w14:textId="77777777" w:rsidR="00BC03FF" w:rsidRPr="00BC03FF" w:rsidRDefault="00BC03FF" w:rsidP="00BC03FF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15D5180" w14:textId="50BB003F" w:rsidR="00C625E2" w:rsidRPr="00C625E2" w:rsidRDefault="00BC03FF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053F7D" wp14:editId="303FA975">
            <wp:extent cx="5943600" cy="31832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679C" w14:textId="086A8107" w:rsidR="00C625E2" w:rsidRDefault="00C625E2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88822F2" w14:textId="77777777" w:rsidR="00C625E2" w:rsidRDefault="00C625E2" w:rsidP="008F3B0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8E4AE53" w14:textId="79B185D6" w:rsidR="00C625E2" w:rsidRDefault="00C625E2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LE UNDER 100$: List of products whose discounted price range is sorted and stored under 100$.</w:t>
      </w:r>
    </w:p>
    <w:p w14:paraId="2A686079" w14:textId="327B90ED" w:rsidR="00C625E2" w:rsidRDefault="00C625E2" w:rsidP="008F3B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9739609" w14:textId="6F9C5766" w:rsidR="00C625E2" w:rsidRDefault="0022635F" w:rsidP="008F3B0A">
      <w:pPr>
        <w:ind w:left="-9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BD1E53B" wp14:editId="1B1FC02A">
            <wp:extent cx="5943600" cy="31940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FBDEB" w14:textId="7AFB2888" w:rsidR="00C625E2" w:rsidRDefault="00C625E2" w:rsidP="008F3B0A">
      <w:pPr>
        <w:ind w:left="-90"/>
        <w:jc w:val="both"/>
        <w:rPr>
          <w:rFonts w:ascii="Times New Roman" w:hAnsi="Times New Roman" w:cs="Times New Roman"/>
          <w:sz w:val="28"/>
          <w:szCs w:val="28"/>
        </w:rPr>
      </w:pPr>
    </w:p>
    <w:p w14:paraId="104EE56A" w14:textId="086DD0D3" w:rsidR="00C625E2" w:rsidRDefault="00C625E2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ADMIN LOGIN: Only the correct login details allow entry into the confidential page where products can be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added, deleted or replaced according to availability</w:t>
      </w:r>
      <w:r w:rsidR="00B43E8C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7DE7005" w14:textId="77777777" w:rsidR="00B43E8C" w:rsidRDefault="00B43E8C" w:rsidP="008F3B0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2A66A613" w14:textId="5A3BFC07" w:rsidR="00B43E8C" w:rsidRDefault="00B43E8C" w:rsidP="008F3B0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CAC9838" wp14:editId="799AB86D">
            <wp:extent cx="4137904" cy="3613150"/>
            <wp:effectExtent l="0" t="0" r="0" b="6350"/>
            <wp:docPr id="7" name="Picture 7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dmin login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1334" cy="362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7DFF" w14:textId="77777777" w:rsidR="00B43E8C" w:rsidRDefault="00B43E8C" w:rsidP="008F3B0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2DB7D581" w14:textId="242B9B6D" w:rsidR="00B43E8C" w:rsidRDefault="00B43E8C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REATED BY: </w:t>
      </w:r>
    </w:p>
    <w:p w14:paraId="37F66470" w14:textId="4B509C82" w:rsidR="00B43E8C" w:rsidRDefault="00B43E8C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A47D6D" wp14:editId="4860F981">
            <wp:extent cx="4876800" cy="3404902"/>
            <wp:effectExtent l="0" t="0" r="0" b="5080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reate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171" cy="340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10E7A" w14:textId="0F810585" w:rsidR="00B43E8C" w:rsidRDefault="00B43E8C" w:rsidP="008F3B0A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3BD8632" w14:textId="02CB822D" w:rsidR="00B43E8C" w:rsidRDefault="00B43E8C" w:rsidP="008F3B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IT: A command prompt opens to ask if we want to exit the system</w:t>
      </w:r>
    </w:p>
    <w:p w14:paraId="544DBACF" w14:textId="30DF1192" w:rsidR="00B43E8C" w:rsidRDefault="00B43E8C" w:rsidP="008F3B0A">
      <w:pPr>
        <w:ind w:left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7AED31B" wp14:editId="1A75B64B">
            <wp:extent cx="3383280" cy="2582091"/>
            <wp:effectExtent l="0" t="0" r="7620" b="889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xit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869" cy="259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1DBF6" w14:textId="12DECA9D" w:rsidR="00B43E8C" w:rsidRDefault="00B43E8C" w:rsidP="008F3B0A">
      <w:pPr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577818B2" w14:textId="77777777" w:rsidR="00E24A97" w:rsidRPr="00E24A97" w:rsidRDefault="00E24A97" w:rsidP="008F3B0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24A97" w:rsidRPr="00E24A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AEBE1" w14:textId="77777777" w:rsidR="0021585D" w:rsidRDefault="0021585D" w:rsidP="0040214A">
      <w:pPr>
        <w:spacing w:after="0" w:line="240" w:lineRule="auto"/>
      </w:pPr>
      <w:r>
        <w:separator/>
      </w:r>
    </w:p>
  </w:endnote>
  <w:endnote w:type="continuationSeparator" w:id="0">
    <w:p w14:paraId="4A4DA570" w14:textId="77777777" w:rsidR="0021585D" w:rsidRDefault="0021585D" w:rsidP="00402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866CE" w14:textId="77777777" w:rsidR="0021585D" w:rsidRDefault="0021585D" w:rsidP="0040214A">
      <w:pPr>
        <w:spacing w:after="0" w:line="240" w:lineRule="auto"/>
      </w:pPr>
      <w:r>
        <w:separator/>
      </w:r>
    </w:p>
  </w:footnote>
  <w:footnote w:type="continuationSeparator" w:id="0">
    <w:p w14:paraId="6D0410FD" w14:textId="77777777" w:rsidR="0021585D" w:rsidRDefault="0021585D" w:rsidP="00402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30757"/>
    <w:multiLevelType w:val="hybridMultilevel"/>
    <w:tmpl w:val="8E82A48A"/>
    <w:lvl w:ilvl="0" w:tplc="842AC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C040F"/>
    <w:multiLevelType w:val="hybridMultilevel"/>
    <w:tmpl w:val="B372CB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A14C88"/>
    <w:multiLevelType w:val="hybridMultilevel"/>
    <w:tmpl w:val="48F688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2B57B2"/>
    <w:multiLevelType w:val="hybridMultilevel"/>
    <w:tmpl w:val="09124758"/>
    <w:lvl w:ilvl="0" w:tplc="842AC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6E3105"/>
    <w:multiLevelType w:val="hybridMultilevel"/>
    <w:tmpl w:val="78666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tLSwsLQwNbA0MjNV0lEKTi0uzszPAykwqgUADUl/WiwAAAA="/>
  </w:docVars>
  <w:rsids>
    <w:rsidRoot w:val="0040214A"/>
    <w:rsid w:val="000F59FC"/>
    <w:rsid w:val="0021585D"/>
    <w:rsid w:val="0022635F"/>
    <w:rsid w:val="00304FF1"/>
    <w:rsid w:val="0040214A"/>
    <w:rsid w:val="005E740C"/>
    <w:rsid w:val="006C29BE"/>
    <w:rsid w:val="007C13B3"/>
    <w:rsid w:val="008F3B0A"/>
    <w:rsid w:val="009E3908"/>
    <w:rsid w:val="00A40F90"/>
    <w:rsid w:val="00A61A6C"/>
    <w:rsid w:val="00B316A8"/>
    <w:rsid w:val="00B43E8C"/>
    <w:rsid w:val="00BC03FF"/>
    <w:rsid w:val="00C3787D"/>
    <w:rsid w:val="00C625E2"/>
    <w:rsid w:val="00CC1F93"/>
    <w:rsid w:val="00D05C38"/>
    <w:rsid w:val="00DB1849"/>
    <w:rsid w:val="00E24A97"/>
    <w:rsid w:val="00F60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45471"/>
  <w15:chartTrackingRefBased/>
  <w15:docId w15:val="{E9A9B63C-3B7F-46FD-ABF5-F8AACDF09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14A"/>
  </w:style>
  <w:style w:type="paragraph" w:styleId="Footer">
    <w:name w:val="footer"/>
    <w:basedOn w:val="Normal"/>
    <w:link w:val="FooterChar"/>
    <w:uiPriority w:val="99"/>
    <w:unhideWhenUsed/>
    <w:rsid w:val="00402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14A"/>
  </w:style>
  <w:style w:type="paragraph" w:styleId="ListParagraph">
    <w:name w:val="List Paragraph"/>
    <w:basedOn w:val="Normal"/>
    <w:uiPriority w:val="34"/>
    <w:qFormat/>
    <w:rsid w:val="006C29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9</TotalTime>
  <Pages>1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da, Shreya</dc:creator>
  <cp:keywords/>
  <dc:description/>
  <cp:lastModifiedBy>Neil Narnaware</cp:lastModifiedBy>
  <cp:revision>29</cp:revision>
  <dcterms:created xsi:type="dcterms:W3CDTF">2020-02-27T22:32:00Z</dcterms:created>
  <dcterms:modified xsi:type="dcterms:W3CDTF">2020-02-28T21:58:00Z</dcterms:modified>
</cp:coreProperties>
</file>